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7C1A1" w14:textId="7E37BB67" w:rsidR="0028749B" w:rsidRPr="004746D4" w:rsidRDefault="004746D4" w:rsidP="004746D4">
      <w:p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 xml:space="preserve">Objective Questions </w:t>
      </w:r>
    </w:p>
    <w:p w14:paraId="3B1D65AA" w14:textId="5448BB1C" w:rsidR="004746D4" w:rsidRDefault="004746D4" w:rsidP="004746D4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>Who gave  Rank Size Rule?</w:t>
      </w:r>
    </w:p>
    <w:p w14:paraId="053F11F1" w14:textId="23006C75" w:rsidR="004746D4" w:rsidRPr="004746D4" w:rsidRDefault="004746D4" w:rsidP="004746D4">
      <w:pPr>
        <w:pStyle w:val="ListParagraph"/>
        <w:spacing w:line="276" w:lineRule="auto"/>
        <w:rPr>
          <w:rFonts w:ascii="Kokila" w:hAnsi="Kokila" w:cs="Kokila" w:hint="cs"/>
          <w:sz w:val="32"/>
          <w:szCs w:val="32"/>
          <w:cs/>
          <w:lang w:bidi="hi-IN"/>
        </w:rPr>
      </w:pPr>
      <w:r>
        <w:rPr>
          <w:rFonts w:ascii="Kokila" w:hAnsi="Kokila" w:cs="Kokila" w:hint="cs"/>
          <w:sz w:val="32"/>
          <w:szCs w:val="32"/>
          <w:cs/>
          <w:lang w:bidi="hi-IN"/>
        </w:rPr>
        <w:t xml:space="preserve">कोटि आकार नियम </w:t>
      </w:r>
      <w:r w:rsidRPr="004746D4">
        <w:rPr>
          <w:rFonts w:ascii="Kokila" w:hAnsi="Kokila" w:cs="Kokila"/>
          <w:sz w:val="32"/>
          <w:szCs w:val="32"/>
          <w:cs/>
          <w:lang w:bidi="hi-IN"/>
        </w:rPr>
        <w:t>किसने दिया</w:t>
      </w:r>
      <w:r w:rsidRPr="004746D4">
        <w:rPr>
          <w:rFonts w:ascii="Kokila" w:hAnsi="Kokila" w:cs="Kokila"/>
          <w:sz w:val="32"/>
          <w:szCs w:val="32"/>
        </w:rPr>
        <w:t>?</w:t>
      </w:r>
    </w:p>
    <w:p w14:paraId="69450992" w14:textId="54BAFEEB" w:rsidR="004746D4" w:rsidRDefault="004746D4" w:rsidP="004746D4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>Father of Urban Geography?</w:t>
      </w:r>
    </w:p>
    <w:p w14:paraId="24D263A6" w14:textId="491A6EB9" w:rsidR="004746D4" w:rsidRP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>
        <w:rPr>
          <w:rFonts w:ascii="Kokila" w:hAnsi="Kokila" w:cs="Kokila" w:hint="cs"/>
          <w:sz w:val="32"/>
          <w:szCs w:val="32"/>
          <w:cs/>
          <w:lang w:bidi="hi-IN"/>
        </w:rPr>
        <w:t>नगरीय</w:t>
      </w:r>
      <w:r w:rsidRPr="004746D4">
        <w:rPr>
          <w:rFonts w:ascii="Kokila" w:hAnsi="Kokila" w:cs="Kokila"/>
          <w:sz w:val="32"/>
          <w:szCs w:val="32"/>
          <w:cs/>
          <w:lang w:bidi="hi-IN"/>
        </w:rPr>
        <w:t xml:space="preserve"> भूगोल के जनक</w:t>
      </w:r>
      <w:r w:rsidRPr="004746D4">
        <w:rPr>
          <w:rFonts w:ascii="Kokila" w:hAnsi="Kokila" w:cs="Kokila"/>
          <w:sz w:val="32"/>
          <w:szCs w:val="32"/>
        </w:rPr>
        <w:t>?</w:t>
      </w:r>
    </w:p>
    <w:p w14:paraId="07A2AFC0" w14:textId="79B121BC" w:rsidR="004746D4" w:rsidRDefault="004746D4" w:rsidP="004746D4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>Primate city is _________ of the region.</w:t>
      </w:r>
    </w:p>
    <w:p w14:paraId="1B682634" w14:textId="16290BBF" w:rsidR="004746D4" w:rsidRP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 xml:space="preserve">प्राइमेट सिटी क्षेत्र का </w:t>
      </w:r>
      <w:r w:rsidRPr="004746D4">
        <w:rPr>
          <w:rFonts w:ascii="Kokila" w:hAnsi="Kokila" w:cs="Kokila"/>
          <w:sz w:val="32"/>
          <w:szCs w:val="32"/>
        </w:rPr>
        <w:t xml:space="preserve">_________ </w:t>
      </w:r>
      <w:r w:rsidRPr="004746D4">
        <w:rPr>
          <w:rFonts w:ascii="Kokila" w:hAnsi="Kokila" w:cs="Kokila"/>
          <w:sz w:val="32"/>
          <w:szCs w:val="32"/>
          <w:cs/>
          <w:lang w:bidi="hi-IN"/>
        </w:rPr>
        <w:t>है।</w:t>
      </w:r>
    </w:p>
    <w:p w14:paraId="34A265E1" w14:textId="04C9508C" w:rsidR="004746D4" w:rsidRDefault="004746D4" w:rsidP="004746D4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>Central place theory has given by-</w:t>
      </w:r>
    </w:p>
    <w:p w14:paraId="3A23B1E6" w14:textId="70C70638" w:rsidR="004746D4" w:rsidRP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>केन्द्रीय स्थान सिद्धांत किसके द्वारा दिया गया है-</w:t>
      </w:r>
    </w:p>
    <w:p w14:paraId="2A992E1C" w14:textId="2AE20748" w:rsidR="004746D4" w:rsidRDefault="004746D4" w:rsidP="004746D4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>Sector model is given by</w:t>
      </w:r>
    </w:p>
    <w:p w14:paraId="3C3E2973" w14:textId="31DDBC79" w:rsidR="004746D4" w:rsidRP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>सेक्टर मॉडल द्वारा दिया गया है</w:t>
      </w:r>
    </w:p>
    <w:p w14:paraId="214068F2" w14:textId="2BB32461" w:rsidR="004746D4" w:rsidRDefault="004746D4" w:rsidP="004746D4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>Which is the outermost zone in concentric zone theory?</w:t>
      </w:r>
    </w:p>
    <w:p w14:paraId="1287744F" w14:textId="2E3C517C" w:rsidR="004746D4" w:rsidRP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>संकेंद्रित क्षेत्र सिद्धांत में सबसे बाहरी क्षेत्र कौन सा है</w:t>
      </w:r>
      <w:r w:rsidRPr="004746D4">
        <w:rPr>
          <w:rFonts w:ascii="Kokila" w:hAnsi="Kokila" w:cs="Kokila"/>
          <w:sz w:val="32"/>
          <w:szCs w:val="32"/>
        </w:rPr>
        <w:t>?</w:t>
      </w:r>
    </w:p>
    <w:p w14:paraId="24F8E83B" w14:textId="61AF40D0" w:rsidR="004746D4" w:rsidRDefault="004746D4" w:rsidP="004746D4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 xml:space="preserve">Who gave </w:t>
      </w:r>
      <w:r w:rsidRPr="004746D4">
        <w:rPr>
          <w:rFonts w:ascii="Kokila" w:hAnsi="Kokila" w:cs="Kokila"/>
          <w:sz w:val="32"/>
          <w:szCs w:val="32"/>
        </w:rPr>
        <w:t>concentric zone theory?</w:t>
      </w:r>
    </w:p>
    <w:p w14:paraId="1B564481" w14:textId="5F526C7F" w:rsidR="004746D4" w:rsidRP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>संकेंद्रित क्षेत्र सिद्धांत किसने दिया</w:t>
      </w:r>
      <w:r w:rsidRPr="004746D4">
        <w:rPr>
          <w:rFonts w:ascii="Kokila" w:hAnsi="Kokila" w:cs="Kokila"/>
          <w:sz w:val="32"/>
          <w:szCs w:val="32"/>
        </w:rPr>
        <w:t>?</w:t>
      </w:r>
    </w:p>
    <w:p w14:paraId="60C62133" w14:textId="79F2AB35" w:rsidR="004746D4" w:rsidRDefault="004746D4" w:rsidP="004746D4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>Fused growth model is given by.</w:t>
      </w:r>
    </w:p>
    <w:p w14:paraId="6D9F17F2" w14:textId="5053B59B" w:rsidR="004746D4" w:rsidRP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>फ्यूज्ड ग्रोथ मॉडल किसके द्वारा दिया गया है।</w:t>
      </w:r>
    </w:p>
    <w:p w14:paraId="44922D1E" w14:textId="5E961ACC" w:rsidR="004746D4" w:rsidRDefault="004746D4" w:rsidP="004746D4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>Multiple nuclei model</w:t>
      </w:r>
      <w:r w:rsidRPr="004746D4">
        <w:rPr>
          <w:rFonts w:ascii="Kokila" w:hAnsi="Kokila" w:cs="Kokila"/>
          <w:sz w:val="32"/>
          <w:szCs w:val="32"/>
        </w:rPr>
        <w:t>given by</w:t>
      </w:r>
    </w:p>
    <w:p w14:paraId="3F8EF806" w14:textId="19885FA1" w:rsidR="004746D4" w:rsidRP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>बहु-नाभिक मॉडल किसके द्वारा दिया गया है</w:t>
      </w:r>
      <w:r w:rsidRPr="004746D4">
        <w:rPr>
          <w:rFonts w:ascii="Kokila" w:hAnsi="Kokila" w:cs="Kokila"/>
          <w:sz w:val="32"/>
          <w:szCs w:val="32"/>
        </w:rPr>
        <w:t>?</w:t>
      </w:r>
    </w:p>
    <w:p w14:paraId="26911D8B" w14:textId="0BD62F6D" w:rsidR="004746D4" w:rsidRDefault="004746D4" w:rsidP="004746D4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>All most _________urban population leaves in slums in India.</w:t>
      </w:r>
    </w:p>
    <w:p w14:paraId="32E617EA" w14:textId="3BB96103" w:rsidR="004746D4" w:rsidRP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 xml:space="preserve">भारत में अधिकांश </w:t>
      </w:r>
      <w:r w:rsidRPr="004746D4">
        <w:rPr>
          <w:rFonts w:ascii="Kokila" w:hAnsi="Kokila" w:cs="Kokila"/>
          <w:sz w:val="32"/>
          <w:szCs w:val="32"/>
        </w:rPr>
        <w:t xml:space="preserve">_________ </w:t>
      </w:r>
      <w:r w:rsidRPr="004746D4">
        <w:rPr>
          <w:rFonts w:ascii="Kokila" w:hAnsi="Kokila" w:cs="Kokila"/>
          <w:sz w:val="32"/>
          <w:szCs w:val="32"/>
          <w:cs/>
          <w:lang w:bidi="hi-IN"/>
        </w:rPr>
        <w:t>शहरी आबादी मलिन बस्तियों में चली जाती है।</w:t>
      </w:r>
    </w:p>
    <w:p w14:paraId="2472DB83" w14:textId="08158589" w:rsidR="004746D4" w:rsidRDefault="004746D4" w:rsidP="004746D4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>Urban population percentage of India.</w:t>
      </w:r>
    </w:p>
    <w:p w14:paraId="3CB07E76" w14:textId="71478132" w:rsidR="004746D4" w:rsidRP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>भारत की शहरी जनसंख्या प्रतिशत।</w:t>
      </w:r>
    </w:p>
    <w:p w14:paraId="19E952A8" w14:textId="76E1340C" w:rsidR="004746D4" w:rsidRDefault="004746D4" w:rsidP="004746D4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>Third category town in India has __________population range.</w:t>
      </w:r>
    </w:p>
    <w:p w14:paraId="3896A925" w14:textId="0FF230BF" w:rsidR="004746D4" w:rsidRP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 xml:space="preserve">भारत में तीसरी श्रेणी के शहर में </w:t>
      </w:r>
      <w:r w:rsidRPr="004746D4">
        <w:rPr>
          <w:rFonts w:ascii="Kokila" w:hAnsi="Kokila" w:cs="Kokila"/>
          <w:sz w:val="32"/>
          <w:szCs w:val="32"/>
        </w:rPr>
        <w:t xml:space="preserve">__________ </w:t>
      </w:r>
      <w:r w:rsidRPr="004746D4">
        <w:rPr>
          <w:rFonts w:ascii="Kokila" w:hAnsi="Kokila" w:cs="Kokila"/>
          <w:sz w:val="32"/>
          <w:szCs w:val="32"/>
          <w:cs/>
          <w:lang w:bidi="hi-IN"/>
        </w:rPr>
        <w:t>जनसंख्या सीमा है।</w:t>
      </w:r>
    </w:p>
    <w:p w14:paraId="7BA94A40" w14:textId="3906847E" w:rsidR="004746D4" w:rsidRDefault="004746D4" w:rsidP="004746D4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>Largest city of India known as_______</w:t>
      </w:r>
    </w:p>
    <w:p w14:paraId="4A15A9D8" w14:textId="06156AEB" w:rsidR="004746D4" w:rsidRP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 xml:space="preserve">भारत का सबसे बड़ा शहर </w:t>
      </w:r>
      <w:r w:rsidRPr="004746D4">
        <w:rPr>
          <w:rFonts w:ascii="Kokila" w:hAnsi="Kokila" w:cs="Kokila"/>
          <w:sz w:val="32"/>
          <w:szCs w:val="32"/>
        </w:rPr>
        <w:t xml:space="preserve">_______ </w:t>
      </w:r>
      <w:r w:rsidRPr="004746D4">
        <w:rPr>
          <w:rFonts w:ascii="Kokila" w:hAnsi="Kokila" w:cs="Kokila"/>
          <w:sz w:val="32"/>
          <w:szCs w:val="32"/>
          <w:cs/>
          <w:lang w:bidi="hi-IN"/>
        </w:rPr>
        <w:t>के रूप में जाना जाता है।</w:t>
      </w:r>
    </w:p>
    <w:p w14:paraId="508486B0" w14:textId="61FAF289" w:rsidR="004746D4" w:rsidRDefault="004746D4" w:rsidP="004746D4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>Number of metropolitain city of India.</w:t>
      </w:r>
    </w:p>
    <w:p w14:paraId="73374C21" w14:textId="0B2F609A" w:rsidR="004746D4" w:rsidRP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>भारत के महानगरों की संख्या।</w:t>
      </w:r>
    </w:p>
    <w:p w14:paraId="7838A3FE" w14:textId="27FDDFD1" w:rsidR="004746D4" w:rsidRDefault="004746D4" w:rsidP="004746D4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>First garden city in India.</w:t>
      </w:r>
    </w:p>
    <w:p w14:paraId="518015ED" w14:textId="53EED7F3" w:rsidR="004746D4" w:rsidRP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 xml:space="preserve">भारत का पहला </w:t>
      </w:r>
      <w:r>
        <w:rPr>
          <w:rFonts w:ascii="Kokila" w:hAnsi="Kokila" w:cs="Kokila" w:hint="cs"/>
          <w:sz w:val="32"/>
          <w:szCs w:val="32"/>
          <w:cs/>
          <w:lang w:bidi="hi-IN"/>
        </w:rPr>
        <w:t>गार्डेन</w:t>
      </w:r>
      <w:r w:rsidRPr="004746D4">
        <w:rPr>
          <w:rFonts w:ascii="Kokila" w:hAnsi="Kokila" w:cs="Kokila"/>
          <w:sz w:val="32"/>
          <w:szCs w:val="32"/>
          <w:cs/>
          <w:lang w:bidi="hi-IN"/>
        </w:rPr>
        <w:t xml:space="preserve"> शहर।</w:t>
      </w:r>
    </w:p>
    <w:p w14:paraId="5D1B3F2B" w14:textId="71DAA1DA" w:rsidR="004746D4" w:rsidRDefault="004746D4" w:rsidP="004746D4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>The first theory rejected the importance of central place theory.</w:t>
      </w:r>
    </w:p>
    <w:p w14:paraId="6B800C72" w14:textId="2D13E958" w:rsidR="004746D4" w:rsidRP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lastRenderedPageBreak/>
        <w:t>पहले सिद्धांत ने केंद्रीय स्थान सिद्धांत के महत्व को खारिज कर दिया।</w:t>
      </w:r>
    </w:p>
    <w:p w14:paraId="672F7759" w14:textId="3B0661C4" w:rsidR="004746D4" w:rsidRDefault="004746D4" w:rsidP="004746D4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>C</w:t>
      </w:r>
      <w:r w:rsidRPr="004746D4">
        <w:rPr>
          <w:rFonts w:ascii="Kokila" w:hAnsi="Kokila" w:cs="Kokila"/>
          <w:sz w:val="32"/>
          <w:szCs w:val="32"/>
        </w:rPr>
        <w:t>oncentric zone theory</w:t>
      </w:r>
      <w:r w:rsidRPr="004746D4">
        <w:rPr>
          <w:rFonts w:ascii="Kokila" w:hAnsi="Kokila" w:cs="Kokila"/>
          <w:sz w:val="32"/>
          <w:szCs w:val="32"/>
        </w:rPr>
        <w:t xml:space="preserve"> based on __________city.</w:t>
      </w:r>
    </w:p>
    <w:p w14:paraId="7EE17331" w14:textId="36782D07" w:rsidR="004746D4" w:rsidRP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 xml:space="preserve">_________ </w:t>
      </w:r>
      <w:r w:rsidRPr="004746D4">
        <w:rPr>
          <w:rFonts w:ascii="Kokila" w:hAnsi="Kokila" w:cs="Kokila"/>
          <w:sz w:val="32"/>
          <w:szCs w:val="32"/>
          <w:cs/>
          <w:lang w:bidi="hi-IN"/>
        </w:rPr>
        <w:t>शहर पर आधारित संकेंद्रित क्षेत्र सिद्धांत।</w:t>
      </w:r>
    </w:p>
    <w:p w14:paraId="5FFEC491" w14:textId="0C14CFFD" w:rsidR="004746D4" w:rsidRDefault="004746D4" w:rsidP="004746D4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 xml:space="preserve">Marketing principle K=____in </w:t>
      </w:r>
      <w:r w:rsidRPr="004746D4">
        <w:rPr>
          <w:rFonts w:ascii="Kokila" w:hAnsi="Kokila" w:cs="Kokila"/>
          <w:sz w:val="32"/>
          <w:szCs w:val="32"/>
        </w:rPr>
        <w:t>central place theory.</w:t>
      </w:r>
    </w:p>
    <w:p w14:paraId="157BDBC7" w14:textId="2BDF7F9C" w:rsidR="004746D4" w:rsidRP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 xml:space="preserve">विपणन सिद्धांत </w:t>
      </w:r>
      <w:r w:rsidRPr="004746D4">
        <w:rPr>
          <w:rFonts w:ascii="Kokila" w:hAnsi="Kokila" w:cs="Kokila"/>
          <w:sz w:val="32"/>
          <w:szCs w:val="32"/>
        </w:rPr>
        <w:t>K=____</w:t>
      </w:r>
      <w:r w:rsidRPr="004746D4">
        <w:rPr>
          <w:rFonts w:ascii="Kokila" w:hAnsi="Kokila" w:cs="Kokila"/>
          <w:sz w:val="32"/>
          <w:szCs w:val="32"/>
          <w:cs/>
          <w:lang w:bidi="hi-IN"/>
        </w:rPr>
        <w:t>केंद्रीय स्थान सिद्धांत में।</w:t>
      </w:r>
    </w:p>
    <w:p w14:paraId="24C2529B" w14:textId="0A125410" w:rsidR="004746D4" w:rsidRDefault="004746D4" w:rsidP="004746D4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 xml:space="preserve">Who gives </w:t>
      </w:r>
      <w:r w:rsidRPr="004746D4">
        <w:rPr>
          <w:rFonts w:ascii="Kokila" w:hAnsi="Kokila" w:cs="Kokila"/>
          <w:sz w:val="32"/>
          <w:szCs w:val="32"/>
        </w:rPr>
        <w:t>central place theory.</w:t>
      </w:r>
    </w:p>
    <w:p w14:paraId="7C2F93D8" w14:textId="7475DA61" w:rsidR="004746D4" w:rsidRPr="004746D4" w:rsidRDefault="004746D4" w:rsidP="004746D4">
      <w:pPr>
        <w:pStyle w:val="ListParagraph"/>
        <w:spacing w:line="276" w:lineRule="auto"/>
        <w:rPr>
          <w:rFonts w:ascii="Kokila" w:hAnsi="Kokila" w:cs="Kokila" w:hint="cs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 xml:space="preserve">केंद्रीय स्थान सिद्धांत कौन </w:t>
      </w:r>
      <w:r>
        <w:rPr>
          <w:rFonts w:ascii="Kokila" w:hAnsi="Kokila" w:cs="Kokila" w:hint="cs"/>
          <w:sz w:val="32"/>
          <w:szCs w:val="32"/>
          <w:cs/>
          <w:lang w:bidi="hi-IN"/>
        </w:rPr>
        <w:t>दिया</w:t>
      </w:r>
      <w:r w:rsidRPr="004746D4">
        <w:rPr>
          <w:rFonts w:ascii="Kokila" w:hAnsi="Kokila" w:cs="Kokila"/>
          <w:sz w:val="32"/>
          <w:szCs w:val="32"/>
          <w:cs/>
          <w:lang w:bidi="hi-IN"/>
        </w:rPr>
        <w:t xml:space="preserve"> है</w:t>
      </w:r>
      <w:r>
        <w:rPr>
          <w:rFonts w:ascii="Kokila" w:hAnsi="Kokila" w:cs="Kokila" w:hint="cs"/>
          <w:sz w:val="32"/>
          <w:szCs w:val="32"/>
          <w:lang w:bidi="hi-IN"/>
        </w:rPr>
        <w:t>?</w:t>
      </w:r>
    </w:p>
    <w:p w14:paraId="5C31B44D" w14:textId="2DCDBA44" w:rsidR="004746D4" w:rsidRDefault="004746D4" w:rsidP="004746D4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 xml:space="preserve">In the </w:t>
      </w:r>
      <w:r w:rsidRPr="004746D4">
        <w:rPr>
          <w:rFonts w:ascii="Kokila" w:hAnsi="Kokila" w:cs="Kokila"/>
          <w:sz w:val="32"/>
          <w:szCs w:val="32"/>
        </w:rPr>
        <w:t>central place theory</w:t>
      </w:r>
      <w:r w:rsidRPr="004746D4">
        <w:rPr>
          <w:rFonts w:ascii="Kokila" w:hAnsi="Kokila" w:cs="Kokila"/>
          <w:sz w:val="32"/>
          <w:szCs w:val="32"/>
        </w:rPr>
        <w:t xml:space="preserve"> model for transporting principle, the model is on the______of the hexagon.</w:t>
      </w:r>
    </w:p>
    <w:p w14:paraId="486F9E1E" w14:textId="7A0FDF68" w:rsidR="004746D4" w:rsidRP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>परिवहन सिद्धांत के लिए केंद्रीय स्थान सिद्धांत मॉडल में</w:t>
      </w:r>
      <w:r w:rsidRPr="004746D4">
        <w:rPr>
          <w:rFonts w:ascii="Kokila" w:hAnsi="Kokila" w:cs="Kokila"/>
          <w:sz w:val="32"/>
          <w:szCs w:val="32"/>
        </w:rPr>
        <w:t xml:space="preserve">, </w:t>
      </w:r>
      <w:r w:rsidRPr="004746D4">
        <w:rPr>
          <w:rFonts w:ascii="Kokila" w:hAnsi="Kokila" w:cs="Kokila"/>
          <w:sz w:val="32"/>
          <w:szCs w:val="32"/>
          <w:cs/>
          <w:lang w:bidi="hi-IN"/>
        </w:rPr>
        <w:t xml:space="preserve">मॉडल षट्भुज के </w:t>
      </w:r>
      <w:r w:rsidRPr="004746D4">
        <w:rPr>
          <w:rFonts w:ascii="Kokila" w:hAnsi="Kokila" w:cs="Kokila"/>
          <w:sz w:val="32"/>
          <w:szCs w:val="32"/>
        </w:rPr>
        <w:t xml:space="preserve">_______ </w:t>
      </w:r>
      <w:r w:rsidRPr="004746D4">
        <w:rPr>
          <w:rFonts w:ascii="Kokila" w:hAnsi="Kokila" w:cs="Kokila"/>
          <w:sz w:val="32"/>
          <w:szCs w:val="32"/>
          <w:cs/>
          <w:lang w:bidi="hi-IN"/>
        </w:rPr>
        <w:t>पर है।</w:t>
      </w:r>
    </w:p>
    <w:p w14:paraId="59A3919D" w14:textId="20E5D7A4" w:rsidR="004746D4" w:rsidRDefault="004746D4" w:rsidP="004746D4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>Is the largest slum in the world.</w:t>
      </w:r>
    </w:p>
    <w:p w14:paraId="2C8E7F5A" w14:textId="1F2132C1" w:rsidR="004746D4" w:rsidRP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>विश्व की सबसे बड़ी झुग्गी बस्ती है।</w:t>
      </w:r>
    </w:p>
    <w:p w14:paraId="28F678E5" w14:textId="6C76C23E" w:rsidR="004746D4" w:rsidRDefault="004746D4" w:rsidP="004746D4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>Fuse growth model is based on __________city.</w:t>
      </w:r>
    </w:p>
    <w:p w14:paraId="2306BA63" w14:textId="19AF9E52" w:rsidR="004746D4" w:rsidRP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 xml:space="preserve">फ्यूज ग्रोथ मॉडल </w:t>
      </w:r>
      <w:r w:rsidRPr="004746D4">
        <w:rPr>
          <w:rFonts w:ascii="Kokila" w:hAnsi="Kokila" w:cs="Kokila"/>
          <w:sz w:val="32"/>
          <w:szCs w:val="32"/>
        </w:rPr>
        <w:t xml:space="preserve">__________ </w:t>
      </w:r>
      <w:r w:rsidRPr="004746D4">
        <w:rPr>
          <w:rFonts w:ascii="Kokila" w:hAnsi="Kokila" w:cs="Kokila"/>
          <w:sz w:val="32"/>
          <w:szCs w:val="32"/>
          <w:cs/>
          <w:lang w:bidi="hi-IN"/>
        </w:rPr>
        <w:t>शहर पर आधारित है।</w:t>
      </w:r>
    </w:p>
    <w:p w14:paraId="6899490C" w14:textId="605875CF" w:rsidR="004746D4" w:rsidRDefault="004746D4" w:rsidP="004746D4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>Who coined rural-urban fringe.</w:t>
      </w:r>
    </w:p>
    <w:p w14:paraId="3CAC7133" w14:textId="486D83A7" w:rsidR="004746D4" w:rsidRP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>ग्रामीण-शहरी फ्रिंज किसने गढ़ा।</w:t>
      </w:r>
    </w:p>
    <w:p w14:paraId="099F2885" w14:textId="09BC0016" w:rsidR="004746D4" w:rsidRDefault="004746D4" w:rsidP="004746D4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>The area seved by lowest service centre is___________KM.</w:t>
      </w:r>
    </w:p>
    <w:p w14:paraId="0C5C0265" w14:textId="6252BC78" w:rsidR="004746D4" w:rsidRP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>सबसे कम सेवा केंद्र द्वारा सेव किया गया क्षेत्र</w:t>
      </w:r>
      <w:r w:rsidRPr="004746D4">
        <w:rPr>
          <w:rFonts w:ascii="Kokila" w:hAnsi="Kokila" w:cs="Kokila"/>
          <w:sz w:val="32"/>
          <w:szCs w:val="32"/>
        </w:rPr>
        <w:t xml:space="preserve">___________KM </w:t>
      </w:r>
      <w:r w:rsidRPr="004746D4">
        <w:rPr>
          <w:rFonts w:ascii="Kokila" w:hAnsi="Kokila" w:cs="Kokila"/>
          <w:sz w:val="32"/>
          <w:szCs w:val="32"/>
          <w:cs/>
          <w:lang w:bidi="hi-IN"/>
        </w:rPr>
        <w:t>है।</w:t>
      </w:r>
    </w:p>
    <w:p w14:paraId="3913D4E1" w14:textId="1A05D392" w:rsidR="004746D4" w:rsidRDefault="004746D4" w:rsidP="004746D4">
      <w:pPr>
        <w:pStyle w:val="ListParagraph"/>
        <w:numPr>
          <w:ilvl w:val="0"/>
          <w:numId w:val="1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>Highest order of central place is name __________by the Christaller.</w:t>
      </w:r>
    </w:p>
    <w:p w14:paraId="6C923A17" w14:textId="54CE6B05" w:rsidR="004746D4" w:rsidRP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>केंद्रीय स्थान का उच्चतम क्रम क्रिस्</w:t>
      </w:r>
      <w:r>
        <w:rPr>
          <w:rFonts w:ascii="Kokila" w:hAnsi="Kokila" w:cs="Kokila" w:hint="cs"/>
          <w:sz w:val="32"/>
          <w:szCs w:val="32"/>
          <w:cs/>
          <w:lang w:bidi="hi-IN"/>
        </w:rPr>
        <w:t>टालर</w:t>
      </w:r>
      <w:r w:rsidRPr="004746D4">
        <w:rPr>
          <w:rFonts w:ascii="Kokila" w:hAnsi="Kokila" w:cs="Kokila"/>
          <w:sz w:val="32"/>
          <w:szCs w:val="32"/>
          <w:cs/>
          <w:lang w:bidi="hi-IN"/>
        </w:rPr>
        <w:t xml:space="preserve"> द्वारा </w:t>
      </w:r>
      <w:r w:rsidRPr="004746D4">
        <w:rPr>
          <w:rFonts w:ascii="Kokila" w:hAnsi="Kokila" w:cs="Kokila"/>
          <w:sz w:val="32"/>
          <w:szCs w:val="32"/>
        </w:rPr>
        <w:t xml:space="preserve">__________ </w:t>
      </w:r>
      <w:r w:rsidRPr="004746D4">
        <w:rPr>
          <w:rFonts w:ascii="Kokila" w:hAnsi="Kokila" w:cs="Kokila"/>
          <w:sz w:val="32"/>
          <w:szCs w:val="32"/>
          <w:cs/>
          <w:lang w:bidi="hi-IN"/>
        </w:rPr>
        <w:t>नाम है।</w:t>
      </w:r>
    </w:p>
    <w:p w14:paraId="1068557F" w14:textId="0DA4A2C3" w:rsidR="004746D4" w:rsidRP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</w:p>
    <w:p w14:paraId="0004BA1B" w14:textId="5064582D" w:rsidR="004746D4" w:rsidRP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</w:p>
    <w:p w14:paraId="3497A34C" w14:textId="4B1827C8" w:rsidR="004746D4" w:rsidRP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>Short Questions</w:t>
      </w:r>
    </w:p>
    <w:p w14:paraId="5FBB188B" w14:textId="3C48E3AB" w:rsidR="004746D4" w:rsidRPr="004746D4" w:rsidRDefault="004746D4" w:rsidP="004746D4">
      <w:pPr>
        <w:pStyle w:val="ListParagraph"/>
        <w:numPr>
          <w:ilvl w:val="0"/>
          <w:numId w:val="3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 xml:space="preserve">Describe the nature of urban geography. </w:t>
      </w:r>
    </w:p>
    <w:p w14:paraId="0ED1B4D9" w14:textId="364C5A00" w:rsidR="004746D4" w:rsidRP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>न</w:t>
      </w:r>
      <w:r w:rsidRPr="004746D4">
        <w:rPr>
          <w:rFonts w:ascii="Kokila" w:hAnsi="Kokila" w:cs="Kokila"/>
          <w:sz w:val="32"/>
          <w:szCs w:val="32"/>
          <w:cs/>
          <w:lang w:bidi="hi-IN"/>
        </w:rPr>
        <w:t xml:space="preserve">गरीय भूगोल के स्वरूप का वर्णन कीजिए । </w:t>
      </w:r>
    </w:p>
    <w:p w14:paraId="296312EF" w14:textId="259E1CCF" w:rsidR="004746D4" w:rsidRPr="004746D4" w:rsidRDefault="004746D4" w:rsidP="004746D4">
      <w:pPr>
        <w:pStyle w:val="ListParagraph"/>
        <w:numPr>
          <w:ilvl w:val="0"/>
          <w:numId w:val="3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 xml:space="preserve">What do you mean by service centres ? </w:t>
      </w:r>
    </w:p>
    <w:p w14:paraId="53314E85" w14:textId="17B9F09C" w:rsidR="004746D4" w:rsidRP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 xml:space="preserve">सेवा केन्द्र से आप क्या समझते हैं </w:t>
      </w:r>
      <w:r w:rsidRPr="004746D4">
        <w:rPr>
          <w:rFonts w:ascii="Kokila" w:hAnsi="Kokila" w:cs="Kokila"/>
          <w:sz w:val="32"/>
          <w:szCs w:val="32"/>
        </w:rPr>
        <w:t xml:space="preserve">? </w:t>
      </w:r>
    </w:p>
    <w:p w14:paraId="094D4614" w14:textId="32805347" w:rsidR="004746D4" w:rsidRPr="004746D4" w:rsidRDefault="004746D4" w:rsidP="004746D4">
      <w:pPr>
        <w:pStyle w:val="ListParagraph"/>
        <w:numPr>
          <w:ilvl w:val="0"/>
          <w:numId w:val="3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 xml:space="preserve">Discuss the Growth Pole Theory. </w:t>
      </w:r>
    </w:p>
    <w:p w14:paraId="4C4CF534" w14:textId="4BAD8A92" w:rsidR="004746D4" w:rsidRP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 xml:space="preserve">वृद्धि ध्रुव सिद्धान्त की विवेचना कीजिए । </w:t>
      </w:r>
    </w:p>
    <w:p w14:paraId="193F3DDB" w14:textId="1368FE23" w:rsidR="004746D4" w:rsidRPr="004746D4" w:rsidRDefault="004746D4" w:rsidP="004746D4">
      <w:pPr>
        <w:pStyle w:val="ListParagraph"/>
        <w:numPr>
          <w:ilvl w:val="0"/>
          <w:numId w:val="3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 xml:space="preserve">What is urban morphology ? </w:t>
      </w:r>
    </w:p>
    <w:p w14:paraId="3DEA39FD" w14:textId="77777777" w:rsidR="004746D4" w:rsidRP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 xml:space="preserve">नगरीय विन्यास (आकारिकी) क्या है </w:t>
      </w:r>
      <w:r w:rsidRPr="004746D4">
        <w:rPr>
          <w:rFonts w:ascii="Kokila" w:hAnsi="Kokila" w:cs="Kokila"/>
          <w:sz w:val="32"/>
          <w:szCs w:val="32"/>
        </w:rPr>
        <w:t>?</w:t>
      </w:r>
    </w:p>
    <w:p w14:paraId="419B05BA" w14:textId="1EBC8879" w:rsidR="004746D4" w:rsidRPr="004746D4" w:rsidRDefault="004746D4" w:rsidP="004746D4">
      <w:pPr>
        <w:pStyle w:val="ListParagraph"/>
        <w:numPr>
          <w:ilvl w:val="0"/>
          <w:numId w:val="3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 xml:space="preserve">What is Umland ? </w:t>
      </w:r>
    </w:p>
    <w:p w14:paraId="78BAFDDE" w14:textId="53FB45BD" w:rsid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  <w:lang w:bidi="hi-IN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>अमलैंड अथवा प्रभाव क्षेत्र क्या है</w:t>
      </w:r>
      <w:r>
        <w:rPr>
          <w:rFonts w:ascii="Kokila" w:hAnsi="Kokila" w:cs="Kokila" w:hint="cs"/>
          <w:sz w:val="32"/>
          <w:szCs w:val="32"/>
          <w:lang w:bidi="hi-IN"/>
        </w:rPr>
        <w:t>?</w:t>
      </w:r>
    </w:p>
    <w:p w14:paraId="69AF40DE" w14:textId="01D6B99D" w:rsidR="004746D4" w:rsidRDefault="004746D4" w:rsidP="004746D4">
      <w:pPr>
        <w:pStyle w:val="ListParagraph"/>
        <w:numPr>
          <w:ilvl w:val="0"/>
          <w:numId w:val="3"/>
        </w:numPr>
        <w:spacing w:line="276" w:lineRule="auto"/>
        <w:rPr>
          <w:rFonts w:ascii="Kokila" w:hAnsi="Kokila" w:cs="Kokila"/>
          <w:sz w:val="32"/>
          <w:szCs w:val="32"/>
          <w:lang w:bidi="hi-IN"/>
        </w:rPr>
      </w:pPr>
      <w:r>
        <w:rPr>
          <w:rFonts w:ascii="Kokila" w:hAnsi="Kokila" w:cs="Kokila"/>
          <w:sz w:val="32"/>
          <w:szCs w:val="32"/>
          <w:lang w:bidi="hi-IN"/>
        </w:rPr>
        <w:lastRenderedPageBreak/>
        <w:t>What is Rank size rule ? Explain</w:t>
      </w:r>
      <w:r>
        <w:rPr>
          <w:rFonts w:ascii="Kokila" w:hAnsi="Kokila" w:cs="Kokila" w:hint="cs"/>
          <w:sz w:val="32"/>
          <w:szCs w:val="32"/>
          <w:lang w:bidi="hi-IN"/>
        </w:rPr>
        <w:t>.</w:t>
      </w:r>
    </w:p>
    <w:p w14:paraId="259B70F0" w14:textId="205A6FF9" w:rsidR="004746D4" w:rsidRDefault="004746D4" w:rsidP="004746D4">
      <w:pPr>
        <w:pStyle w:val="ListParagraph"/>
        <w:spacing w:line="276" w:lineRule="auto"/>
        <w:rPr>
          <w:rFonts w:ascii="Kokila" w:hAnsi="Kokila" w:cs="Kokila" w:hint="cs"/>
          <w:sz w:val="32"/>
          <w:szCs w:val="32"/>
          <w:lang w:bidi="hi-IN"/>
        </w:rPr>
      </w:pPr>
      <w:r>
        <w:rPr>
          <w:rFonts w:ascii="Kokila" w:hAnsi="Kokila" w:cs="Kokila" w:hint="cs"/>
          <w:sz w:val="32"/>
          <w:szCs w:val="32"/>
          <w:cs/>
          <w:lang w:bidi="hi-IN"/>
        </w:rPr>
        <w:t>कोटि आकार नियम क्या है</w:t>
      </w:r>
      <w:r>
        <w:rPr>
          <w:rFonts w:ascii="Kokila" w:hAnsi="Kokila" w:cs="Kokila" w:hint="cs"/>
          <w:sz w:val="32"/>
          <w:szCs w:val="32"/>
          <w:lang w:bidi="hi-IN"/>
        </w:rPr>
        <w:t>?</w:t>
      </w:r>
      <w:r>
        <w:rPr>
          <w:rFonts w:ascii="Kokila" w:hAnsi="Kokila" w:cs="Kokila" w:hint="cs"/>
          <w:sz w:val="32"/>
          <w:szCs w:val="32"/>
          <w:cs/>
          <w:lang w:bidi="hi-IN"/>
        </w:rPr>
        <w:t xml:space="preserve"> समझाये </w:t>
      </w:r>
      <w:r w:rsidRPr="004746D4">
        <w:rPr>
          <w:rFonts w:ascii="Kokila" w:hAnsi="Kokila" w:cs="Kokila"/>
          <w:sz w:val="32"/>
          <w:szCs w:val="32"/>
          <w:cs/>
          <w:lang w:bidi="hi-IN"/>
        </w:rPr>
        <w:t>।</w:t>
      </w:r>
    </w:p>
    <w:p w14:paraId="10130941" w14:textId="4CBA99DB" w:rsidR="004746D4" w:rsidRDefault="004746D4" w:rsidP="004746D4">
      <w:pPr>
        <w:pStyle w:val="ListParagraph"/>
        <w:numPr>
          <w:ilvl w:val="0"/>
          <w:numId w:val="3"/>
        </w:numPr>
        <w:spacing w:line="276" w:lineRule="auto"/>
        <w:rPr>
          <w:rFonts w:ascii="Kokila" w:hAnsi="Kokila" w:cs="Kokila"/>
          <w:sz w:val="32"/>
          <w:szCs w:val="32"/>
          <w:lang w:bidi="hi-IN"/>
        </w:rPr>
      </w:pPr>
      <w:r>
        <w:rPr>
          <w:rFonts w:ascii="Kokila" w:hAnsi="Kokila" w:cs="Kokila"/>
          <w:sz w:val="32"/>
          <w:szCs w:val="32"/>
          <w:lang w:bidi="hi-IN"/>
        </w:rPr>
        <w:t>Slums</w:t>
      </w:r>
    </w:p>
    <w:p w14:paraId="2DAD3EAD" w14:textId="70659378" w:rsidR="004746D4" w:rsidRDefault="004746D4" w:rsidP="004746D4">
      <w:pPr>
        <w:pStyle w:val="ListParagraph"/>
        <w:spacing w:line="276" w:lineRule="auto"/>
        <w:rPr>
          <w:rFonts w:ascii="Kokila" w:hAnsi="Kokila" w:cs="Kokila" w:hint="cs"/>
          <w:sz w:val="32"/>
          <w:szCs w:val="32"/>
          <w:lang w:bidi="hi-IN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>मलिन बस्तियां</w:t>
      </w:r>
    </w:p>
    <w:p w14:paraId="19088258" w14:textId="7F88A591" w:rsidR="004746D4" w:rsidRDefault="004746D4" w:rsidP="004746D4">
      <w:pPr>
        <w:pStyle w:val="ListParagraph"/>
        <w:numPr>
          <w:ilvl w:val="0"/>
          <w:numId w:val="3"/>
        </w:numPr>
        <w:spacing w:line="276" w:lineRule="auto"/>
        <w:rPr>
          <w:rFonts w:ascii="Kokila" w:hAnsi="Kokila" w:cs="Kokila"/>
          <w:sz w:val="32"/>
          <w:szCs w:val="32"/>
          <w:lang w:bidi="hi-IN"/>
        </w:rPr>
      </w:pPr>
      <w:r>
        <w:rPr>
          <w:rFonts w:ascii="Kokila" w:hAnsi="Kokila" w:cs="Kokila"/>
          <w:sz w:val="32"/>
          <w:szCs w:val="32"/>
          <w:lang w:bidi="hi-IN"/>
        </w:rPr>
        <w:t>What is urban hierarchy</w:t>
      </w:r>
      <w:r>
        <w:rPr>
          <w:rFonts w:ascii="Kokila" w:hAnsi="Kokila" w:cs="Kokila" w:hint="cs"/>
          <w:sz w:val="32"/>
          <w:szCs w:val="32"/>
          <w:lang w:bidi="hi-IN"/>
        </w:rPr>
        <w:t>?</w:t>
      </w:r>
    </w:p>
    <w:p w14:paraId="3844AFB3" w14:textId="331AD677" w:rsidR="004746D4" w:rsidRDefault="004746D4" w:rsidP="004746D4">
      <w:pPr>
        <w:pStyle w:val="ListParagraph"/>
        <w:spacing w:line="276" w:lineRule="auto"/>
        <w:rPr>
          <w:rFonts w:ascii="Kokila" w:hAnsi="Kokila" w:cs="Kokila" w:hint="cs"/>
          <w:sz w:val="32"/>
          <w:szCs w:val="32"/>
          <w:lang w:bidi="hi-IN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>शहरी पदानुक्रम क्या है।</w:t>
      </w:r>
    </w:p>
    <w:p w14:paraId="3CA37B71" w14:textId="1B7EB163" w:rsidR="004746D4" w:rsidRDefault="004746D4" w:rsidP="004746D4">
      <w:pPr>
        <w:pStyle w:val="ListParagraph"/>
        <w:numPr>
          <w:ilvl w:val="0"/>
          <w:numId w:val="3"/>
        </w:numPr>
        <w:spacing w:line="276" w:lineRule="auto"/>
        <w:rPr>
          <w:rFonts w:ascii="Kokila" w:hAnsi="Kokila" w:cs="Kokila"/>
          <w:sz w:val="32"/>
          <w:szCs w:val="32"/>
          <w:lang w:bidi="hi-IN"/>
        </w:rPr>
      </w:pPr>
      <w:r>
        <w:rPr>
          <w:rFonts w:ascii="Kokila" w:hAnsi="Kokila" w:cs="Kokila"/>
          <w:sz w:val="32"/>
          <w:szCs w:val="32"/>
          <w:lang w:bidi="hi-IN"/>
        </w:rPr>
        <w:t>Concept of garden cities.</w:t>
      </w:r>
    </w:p>
    <w:p w14:paraId="6667F310" w14:textId="5888C0FC" w:rsidR="004746D4" w:rsidRDefault="004746D4" w:rsidP="004746D4">
      <w:pPr>
        <w:pStyle w:val="ListParagraph"/>
        <w:spacing w:line="276" w:lineRule="auto"/>
        <w:rPr>
          <w:rFonts w:ascii="Kokila" w:hAnsi="Kokila" w:cs="Kokila" w:hint="cs"/>
          <w:sz w:val="32"/>
          <w:szCs w:val="32"/>
          <w:lang w:bidi="hi-IN"/>
        </w:rPr>
      </w:pPr>
      <w:r>
        <w:rPr>
          <w:rFonts w:ascii="Kokila" w:hAnsi="Kokila" w:cs="Kokila" w:hint="cs"/>
          <w:sz w:val="32"/>
          <w:szCs w:val="32"/>
          <w:cs/>
          <w:lang w:bidi="hi-IN"/>
        </w:rPr>
        <w:t>गार्डेन</w:t>
      </w:r>
      <w:r w:rsidRPr="004746D4">
        <w:rPr>
          <w:rFonts w:ascii="Kokila" w:hAnsi="Kokila" w:cs="Kokila"/>
          <w:sz w:val="32"/>
          <w:szCs w:val="32"/>
          <w:cs/>
          <w:lang w:bidi="hi-IN"/>
        </w:rPr>
        <w:t xml:space="preserve"> शहरों की अवधारणा।</w:t>
      </w:r>
    </w:p>
    <w:p w14:paraId="220AEAE7" w14:textId="17E262E8" w:rsid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  <w:lang w:bidi="hi-IN"/>
        </w:rPr>
      </w:pPr>
    </w:p>
    <w:p w14:paraId="62F92097" w14:textId="166BE881" w:rsid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  <w:lang w:bidi="hi-IN"/>
        </w:rPr>
      </w:pPr>
      <w:r>
        <w:rPr>
          <w:rFonts w:ascii="Kokila" w:hAnsi="Kokila" w:cs="Kokila" w:hint="cs"/>
          <w:sz w:val="32"/>
          <w:szCs w:val="32"/>
          <w:lang w:bidi="hi-IN"/>
        </w:rPr>
        <w:t>Long</w:t>
      </w:r>
      <w:r>
        <w:rPr>
          <w:rFonts w:ascii="Kokila" w:hAnsi="Kokila" w:cs="Kokila" w:hint="cs"/>
          <w:sz w:val="32"/>
          <w:szCs w:val="32"/>
          <w:cs/>
          <w:lang w:bidi="hi-IN"/>
        </w:rPr>
        <w:t xml:space="preserve"> </w:t>
      </w:r>
      <w:r>
        <w:rPr>
          <w:rFonts w:ascii="Kokila" w:hAnsi="Kokila" w:cs="Kokila" w:hint="cs"/>
          <w:sz w:val="32"/>
          <w:szCs w:val="32"/>
          <w:lang w:bidi="hi-IN"/>
        </w:rPr>
        <w:t>Questions</w:t>
      </w:r>
    </w:p>
    <w:p w14:paraId="44C36864" w14:textId="3AFBFCD4" w:rsidR="004746D4" w:rsidRDefault="004746D4" w:rsidP="004746D4">
      <w:pPr>
        <w:pStyle w:val="ListParagraph"/>
        <w:numPr>
          <w:ilvl w:val="0"/>
          <w:numId w:val="4"/>
        </w:numPr>
        <w:spacing w:line="276" w:lineRule="auto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</w:rPr>
        <w:t>Discuss central place theory with help of examples.</w:t>
      </w:r>
    </w:p>
    <w:p w14:paraId="701F314C" w14:textId="208BF5AD" w:rsid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>उदाहरणों की सहायता से केन्द्रीय स्थान सिद्धांत की चर्चा कीजिए।</w:t>
      </w:r>
    </w:p>
    <w:p w14:paraId="2E23F444" w14:textId="6471531C" w:rsidR="004746D4" w:rsidRDefault="004746D4" w:rsidP="004746D4">
      <w:pPr>
        <w:pStyle w:val="ListParagraph"/>
        <w:numPr>
          <w:ilvl w:val="0"/>
          <w:numId w:val="4"/>
        </w:numPr>
        <w:spacing w:line="276" w:lineRule="auto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</w:rPr>
        <w:t>Discuss the ecological model by Burgess.</w:t>
      </w:r>
    </w:p>
    <w:p w14:paraId="6A8E4D15" w14:textId="28385923" w:rsid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>बर्गेस के पारिस्थितिक मॉडल की चर्चा कीजिए।</w:t>
      </w:r>
    </w:p>
    <w:p w14:paraId="7F40187D" w14:textId="3299F064" w:rsidR="004746D4" w:rsidRDefault="004746D4" w:rsidP="004746D4">
      <w:pPr>
        <w:pStyle w:val="ListParagraph"/>
        <w:numPr>
          <w:ilvl w:val="0"/>
          <w:numId w:val="4"/>
        </w:numPr>
        <w:spacing w:line="276" w:lineRule="auto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</w:rPr>
        <w:t>What do you understand by rural-urban fringe explain with examples?</w:t>
      </w:r>
    </w:p>
    <w:p w14:paraId="56A806D7" w14:textId="682201B8" w:rsid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>ग्रामीण-नगरीय सीमांत से आप क्या समझते हैं उदाहरण सहित समझाइए</w:t>
      </w:r>
      <w:r w:rsidRPr="004746D4">
        <w:rPr>
          <w:rFonts w:ascii="Kokila" w:hAnsi="Kokila" w:cs="Kokila"/>
          <w:sz w:val="32"/>
          <w:szCs w:val="32"/>
        </w:rPr>
        <w:t>?</w:t>
      </w:r>
    </w:p>
    <w:p w14:paraId="4BAD6C05" w14:textId="1B080E4B" w:rsidR="004746D4" w:rsidRDefault="004746D4" w:rsidP="004746D4">
      <w:pPr>
        <w:pStyle w:val="ListParagraph"/>
        <w:numPr>
          <w:ilvl w:val="0"/>
          <w:numId w:val="4"/>
        </w:numPr>
        <w:spacing w:line="276" w:lineRule="auto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</w:rPr>
        <w:t>Discuss the problem of third world urbanisation in detail.</w:t>
      </w:r>
    </w:p>
    <w:p w14:paraId="1F190E84" w14:textId="3D8551B1" w:rsid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>तीसरी दुनिया के शहरीकरण की समस्या की विस्तार से चर्चा करें।</w:t>
      </w:r>
    </w:p>
    <w:p w14:paraId="67E4EB19" w14:textId="7A8F8A72" w:rsidR="004746D4" w:rsidRDefault="004746D4" w:rsidP="004746D4">
      <w:pPr>
        <w:pStyle w:val="ListParagraph"/>
        <w:numPr>
          <w:ilvl w:val="0"/>
          <w:numId w:val="4"/>
        </w:numPr>
        <w:spacing w:line="276" w:lineRule="auto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</w:rPr>
        <w:t>Discuss the role of the Informal economy in the urban fringe.</w:t>
      </w:r>
    </w:p>
    <w:p w14:paraId="6FBF27A7" w14:textId="5013D5CD" w:rsid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>शहरी सीमांत में अनौपचारिक अर्थव्यवस्था की भूमिका की विवेचना कीजिए।</w:t>
      </w:r>
    </w:p>
    <w:p w14:paraId="54C0BEF6" w14:textId="5F9D1F0B" w:rsidR="004746D4" w:rsidRDefault="004746D4" w:rsidP="004746D4">
      <w:pPr>
        <w:pStyle w:val="ListParagraph"/>
        <w:numPr>
          <w:ilvl w:val="0"/>
          <w:numId w:val="4"/>
        </w:numPr>
        <w:spacing w:line="276" w:lineRule="auto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</w:rPr>
        <w:t>Discuss the concept of smart cities and their feasibility in India.</w:t>
      </w:r>
    </w:p>
    <w:p w14:paraId="29BCDE8F" w14:textId="0D40FAA5" w:rsid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>भारत में स्मार्ट शहरों की अवधारणा और उनकी व्यवहार्यता पर चर्चा करें।</w:t>
      </w:r>
    </w:p>
    <w:p w14:paraId="7BD50090" w14:textId="6C294129" w:rsidR="004746D4" w:rsidRDefault="004746D4" w:rsidP="004746D4">
      <w:pPr>
        <w:pStyle w:val="ListParagraph"/>
        <w:numPr>
          <w:ilvl w:val="0"/>
          <w:numId w:val="4"/>
        </w:numPr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>Give an account of the recent trends of urbanization in India.</w:t>
      </w:r>
    </w:p>
    <w:p w14:paraId="05B5C1F3" w14:textId="230094FF" w:rsidR="004746D4" w:rsidRDefault="004746D4" w:rsidP="004746D4">
      <w:pPr>
        <w:pStyle w:val="ListParagraph"/>
        <w:spacing w:line="276" w:lineRule="auto"/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>भारत में शहरीकरण की हाल की प्रवृत्तियों का विवरण दीजिए।</w:t>
      </w:r>
    </w:p>
    <w:p w14:paraId="31B20BD0" w14:textId="77777777" w:rsidR="004746D4" w:rsidRPr="004746D4" w:rsidRDefault="004746D4" w:rsidP="004746D4">
      <w:pPr>
        <w:pStyle w:val="ListParagraph"/>
        <w:numPr>
          <w:ilvl w:val="0"/>
          <w:numId w:val="4"/>
        </w:numPr>
        <w:rPr>
          <w:rFonts w:ascii="Kokila" w:hAnsi="Kokila" w:cs="Kokila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</w:rPr>
        <w:t>What is noise pollution? Discuss the causes and consequences of increasing noise pollution in urban areas.</w:t>
      </w:r>
    </w:p>
    <w:p w14:paraId="543E1D1B" w14:textId="1986729A" w:rsidR="004746D4" w:rsidRPr="004746D4" w:rsidRDefault="004746D4" w:rsidP="004746D4">
      <w:pPr>
        <w:pStyle w:val="ListParagraph"/>
        <w:spacing w:line="276" w:lineRule="auto"/>
        <w:rPr>
          <w:rFonts w:ascii="Kokila" w:hAnsi="Kokila" w:cs="Kokila" w:hint="cs"/>
          <w:sz w:val="32"/>
          <w:szCs w:val="32"/>
        </w:rPr>
      </w:pPr>
      <w:r w:rsidRPr="004746D4">
        <w:rPr>
          <w:rFonts w:ascii="Kokila" w:hAnsi="Kokila" w:cs="Kokila"/>
          <w:sz w:val="32"/>
          <w:szCs w:val="32"/>
          <w:cs/>
          <w:lang w:bidi="hi-IN"/>
        </w:rPr>
        <w:t>ध्वनि प्रदूषण क्या है</w:t>
      </w:r>
      <w:r w:rsidRPr="004746D4">
        <w:rPr>
          <w:rFonts w:ascii="Kokila" w:hAnsi="Kokila" w:cs="Kokila"/>
          <w:sz w:val="32"/>
          <w:szCs w:val="32"/>
        </w:rPr>
        <w:t xml:space="preserve">? </w:t>
      </w:r>
      <w:r w:rsidRPr="004746D4">
        <w:rPr>
          <w:rFonts w:ascii="Kokila" w:hAnsi="Kokila" w:cs="Kokila"/>
          <w:sz w:val="32"/>
          <w:szCs w:val="32"/>
          <w:cs/>
          <w:lang w:bidi="hi-IN"/>
        </w:rPr>
        <w:t>शहरी क्षेत्रों में बढ़ते ध्वनि प्रदूषण के कारणों और परिणामों की चर्चा कीजिए।</w:t>
      </w:r>
    </w:p>
    <w:sectPr w:rsidR="004746D4" w:rsidRPr="004746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Kokila">
    <w:altName w:val="Kokila"/>
    <w:charset w:val="00"/>
    <w:family w:val="swiss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5321B"/>
    <w:multiLevelType w:val="hybridMultilevel"/>
    <w:tmpl w:val="7152E3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94019F"/>
    <w:multiLevelType w:val="hybridMultilevel"/>
    <w:tmpl w:val="2F10DF6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523184"/>
    <w:multiLevelType w:val="hybridMultilevel"/>
    <w:tmpl w:val="06B0EB6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9F7B25"/>
    <w:multiLevelType w:val="hybridMultilevel"/>
    <w:tmpl w:val="7152E3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MDYzNTKxNDU1NjJV0lEKTi0uzszPAykwrAUA0ySLSywAAAA="/>
  </w:docVars>
  <w:rsids>
    <w:rsidRoot w:val="004746D4"/>
    <w:rsid w:val="0028749B"/>
    <w:rsid w:val="00474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DA40A"/>
  <w15:chartTrackingRefBased/>
  <w15:docId w15:val="{60756298-86F9-4950-B551-3A53B7DE8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46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906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9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582</Words>
  <Characters>3324</Characters>
  <Application>Microsoft Office Word</Application>
  <DocSecurity>0</DocSecurity>
  <Lines>27</Lines>
  <Paragraphs>7</Paragraphs>
  <ScaleCrop>false</ScaleCrop>
  <Company/>
  <LinksUpToDate>false</LinksUpToDate>
  <CharactersWithSpaces>3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 Chandra</dc:creator>
  <cp:keywords/>
  <dc:description/>
  <cp:lastModifiedBy>Vivek Chandra</cp:lastModifiedBy>
  <cp:revision>1</cp:revision>
  <dcterms:created xsi:type="dcterms:W3CDTF">2021-09-07T15:54:00Z</dcterms:created>
  <dcterms:modified xsi:type="dcterms:W3CDTF">2021-09-07T16:40:00Z</dcterms:modified>
</cp:coreProperties>
</file>